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upcak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piperona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ethoxy-4-hydroxy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2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fd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tanedione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31-0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06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, H225</w:t>
              <w:br/>
              <w:t>Acute Tox. 4 (Oral), H302 (ATE=500 mg/kg de peso corporal)</w:t>
              <w:br/>
              <w:t>Acute Tox. 3 (Inhalación), H331</w:t>
              <w:br/>
              <w:t>Skin Irrit. 2, H315</w:t>
              <w:br/>
              <w:t>Eye Dam. 1, H318</w:t>
              <w:br/>
              <w:t>Skin Sens. 1, H317</w:t>
              <w:br/>
              <w:t>STOT RE 2, H373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utanedione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431-03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acetyl; Butanedione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6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inilla. Gourmand. lech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16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00 mg/kg de peso corporal Animal: rat, Guideline: OECD Guideline 401 (Acute Oral Toxicity), 95% CL: 2350 - 3100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ther: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kg de peso corporal Animal: rat, Animal sex: fe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84BEFF8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3AFF7EC2" w14:textId="08937FB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76AEBB14" w14:textId="521608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daños en los órganos tras exposiciones prolongadas o repetidas.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upcak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7,6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9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5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upcak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Contiene una o varias sustancias incluidas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tbl>
      <w:tblPr>
        <w:tblStyle w:val="SDSTableWithBordersWithHeaderRow"/>
        <w:tblW w:w="10490" w:type="dxa"/>
        <w:tblLayout w:type="fixed"/>
        <w:tblLook w:val="04A0"/>
      </w:tblPr>
      <w:tblGrid>
        <w:gridCol w:w="2267"/>
        <w:gridCol w:w="1275"/>
        <w:gridCol w:w="1276"/>
        <w:gridCol w:w="1418"/>
        <w:gridCol w:w="1418"/>
        <w:gridCol w:w="1418"/>
        <w:gridCol w:w="1418"/>
      </w:tblGrid>
      <w:tr w14:paraId="0B83201E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D104D90" w14:textId="15A02BD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57C5252" w14:textId="5225E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nominación NC</w:t>
            </w: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D6EF8CB" w14:textId="6606C84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° CAS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54B57E4" w14:textId="78E35A9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CN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96366" w:rsidRPr="0069446B" w:rsidP="00E96366" w14:paraId="53D256F7" w14:textId="6CCA77A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tegoría,</w:t>
            </w:r>
          </w:p>
          <w:p w:rsidR="00A65092" w:rsidRPr="0069446B" w:rsidP="00E96366" w14:paraId="26779EFF" w14:textId="63E1190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ubcategoría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61B55F5" w14:textId="24B2F796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mbral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BD701E" w14:textId="65E28E5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exo</w:t>
            </w:r>
          </w:p>
        </w:tc>
      </w:tr>
      <w:tr w14:paraId="23D538E0" w14:textId="77777777" w:rsidTr="005C557D">
        <w:tblPrEx>
          <w:tblW w:w="10490" w:type="dxa"/>
          <w:tblLayout w:type="fixed"/>
          <w:tblLook w:val="04A0"/>
        </w:tblPrEx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073E40F" w14:textId="559D260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900E007" w14:textId="26A7BDBB">
            <w:pPr>
              <w:pStyle w:val="SDSTableTextNormal"/>
              <w:rPr>
                <w:noProof w:val="0"/>
              </w:rPr>
            </w:pP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9F3871" w14:textId="44E2230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20-57-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4454755" w14:textId="57B7AB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932 93 0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0CE3A27" w14:textId="126BB86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1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99E5CD" w14:textId="1DED112B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511B839" w14:textId="55BB0BA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exo I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R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ones repetidas, categoría 2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muy inflamabl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halación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f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a la fertilidad. Se sospecha que puede dañar el fet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daños en los órganos tras exposiciones prolongadas o repetida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upcak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upcak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5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856272-8EC8-4B35-A078-79654A00FA31}"/>
</file>

<file path=customXml/itemProps3.xml><?xml version="1.0" encoding="utf-8"?>
<ds:datastoreItem xmlns:ds="http://schemas.openxmlformats.org/officeDocument/2006/customXml" ds:itemID="{BBD6CBC7-7944-4D9E-9085-10F5C7C9464A}"/>
</file>

<file path=customXml/itemProps4.xml><?xml version="1.0" encoding="utf-8"?>
<ds:datastoreItem xmlns:ds="http://schemas.openxmlformats.org/officeDocument/2006/customXml" ds:itemID="{1105E4FA-446C-4EE2-84B2-4427E49DE55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